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6F5951" w14:paraId="1643A4CA" w14:textId="77777777" w:rsidTr="006F5951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F595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F5951" w14:paraId="127EAD7E" w14:textId="77777777" w:rsidTr="006F5951">
        <w:trPr>
          <w:trHeight w:val="413"/>
        </w:trPr>
        <w:tc>
          <w:tcPr>
            <w:tcW w:w="1248" w:type="pct"/>
          </w:tcPr>
          <w:p w14:paraId="3C159AA5" w14:textId="77777777" w:rsidR="0000007A" w:rsidRPr="006F595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F595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76197E1" w:rsidR="0000007A" w:rsidRPr="006F5951" w:rsidRDefault="0027057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F595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6F5951" w14:paraId="73C90375" w14:textId="77777777" w:rsidTr="006F5951">
        <w:trPr>
          <w:trHeight w:val="290"/>
        </w:trPr>
        <w:tc>
          <w:tcPr>
            <w:tcW w:w="1248" w:type="pct"/>
          </w:tcPr>
          <w:p w14:paraId="20D28135" w14:textId="77777777" w:rsidR="0000007A" w:rsidRPr="006F595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36E0E8A" w:rsidR="0000007A" w:rsidRPr="006F595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C2C20"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87</w:t>
            </w:r>
          </w:p>
        </w:tc>
      </w:tr>
      <w:tr w:rsidR="0000007A" w:rsidRPr="006F5951" w14:paraId="05B60576" w14:textId="77777777" w:rsidTr="006F5951">
        <w:trPr>
          <w:trHeight w:val="331"/>
        </w:trPr>
        <w:tc>
          <w:tcPr>
            <w:tcW w:w="1248" w:type="pct"/>
          </w:tcPr>
          <w:p w14:paraId="0196A627" w14:textId="77777777" w:rsidR="0000007A" w:rsidRPr="006F595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44F1637" w:rsidR="0000007A" w:rsidRPr="006F5951" w:rsidRDefault="0027057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F5951">
              <w:rPr>
                <w:rFonts w:ascii="Arial" w:hAnsi="Arial" w:cs="Arial"/>
                <w:b/>
                <w:sz w:val="20"/>
                <w:szCs w:val="20"/>
                <w:lang w:val="en-GB"/>
              </w:rPr>
              <w:t>Autosomal Recessive Spastic Paraplegia Type 51 Caused by Homozygous Mutation of the AP4E1 Gene: A Case Report of a 17-Years-Old Boy</w:t>
            </w:r>
          </w:p>
        </w:tc>
      </w:tr>
      <w:tr w:rsidR="00CF0BBB" w:rsidRPr="006F5951" w14:paraId="6D508B1C" w14:textId="77777777" w:rsidTr="006F5951">
        <w:trPr>
          <w:trHeight w:val="332"/>
        </w:trPr>
        <w:tc>
          <w:tcPr>
            <w:tcW w:w="1248" w:type="pct"/>
          </w:tcPr>
          <w:p w14:paraId="32FC28F7" w14:textId="77777777" w:rsidR="00CF0BBB" w:rsidRPr="006F595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4088621" w:rsidR="00CF0BBB" w:rsidRPr="006F5951" w:rsidRDefault="009C2C2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015809" w:rsidRPr="006F5951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6F5951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45F5983C" w14:textId="77777777" w:rsidR="00037D52" w:rsidRPr="006F595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6F5951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6F595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6F595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F595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F595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F595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F595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6F595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F595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alt="" style="position:absolute;left:0;text-align:left;margin-left:-9.6pt;margin-top:14.25pt;width:1071.35pt;height:124.75pt;z-index:251658240;mso-wrap-style:square;mso-wrap-edited:f;mso-width-percent:0;mso-height-percent:0;mso-width-percent:0;mso-height-percent:0;v-text-anchor:top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24619AA" w:rsidR="00E03C32" w:rsidRDefault="005D57F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D57F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Pediatric Researc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5D57F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-1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01E802A" w:rsidR="00E03C32" w:rsidRPr="007B54A4" w:rsidRDefault="005D57F0" w:rsidP="005D57F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D57F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5D57F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jpr</w:t>
                  </w:r>
                  <w:proofErr w:type="spellEnd"/>
                  <w:r w:rsidRPr="005D57F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4/v14i9383</w:t>
                  </w:r>
                </w:p>
              </w:txbxContent>
            </v:textbox>
          </v:rect>
        </w:pict>
      </w:r>
    </w:p>
    <w:p w14:paraId="40641486" w14:textId="77777777" w:rsidR="00D9392F" w:rsidRPr="006F595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F595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F595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F595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F595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F595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F595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F59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F595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F595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F595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F595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F595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F595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F59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F5951">
              <w:rPr>
                <w:rFonts w:ascii="Arial" w:hAnsi="Arial" w:cs="Arial"/>
                <w:lang w:val="en-GB"/>
              </w:rPr>
              <w:t>Author’s Feedback</w:t>
            </w:r>
            <w:r w:rsidRPr="006F595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F595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F595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F595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F595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D37C823" w:rsidR="00F1171E" w:rsidRPr="006F5951" w:rsidRDefault="004B7E2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case report describes an </w:t>
            </w:r>
            <w:proofErr w:type="spellStart"/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xtremey</w:t>
            </w:r>
            <w:proofErr w:type="spellEnd"/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are case of an adolescent with autosomal recessive spastic paraplegia type 51. This report </w:t>
            </w:r>
            <w:proofErr w:type="gramStart"/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xplain</w:t>
            </w:r>
            <w:proofErr w:type="gramEnd"/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clinical characteristics of this genetic condition. </w:t>
            </w:r>
          </w:p>
        </w:tc>
        <w:tc>
          <w:tcPr>
            <w:tcW w:w="1523" w:type="pct"/>
          </w:tcPr>
          <w:p w14:paraId="462A339C" w14:textId="77777777" w:rsidR="00F1171E" w:rsidRPr="006F59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F595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F595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F595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F595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F0304A4" w:rsidR="00F1171E" w:rsidRPr="006F5951" w:rsidRDefault="00E63F14" w:rsidP="00A023A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05B6701" w14:textId="77777777" w:rsidR="00F1171E" w:rsidRPr="006F59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F595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F595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F595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F595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6E2D785" w:rsidR="00F1171E" w:rsidRPr="006F5951" w:rsidRDefault="00D20258" w:rsidP="00D2025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ajority of the abstract is just facts of SPG51. </w:t>
            </w:r>
            <w:r w:rsidR="00B63BBA"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conclusion mentions that SPG51 can lead to misdiagnosis. Thus, abstract should include this point as well. </w:t>
            </w:r>
          </w:p>
        </w:tc>
        <w:tc>
          <w:tcPr>
            <w:tcW w:w="1523" w:type="pct"/>
          </w:tcPr>
          <w:p w14:paraId="1D54B730" w14:textId="77777777" w:rsidR="00F1171E" w:rsidRPr="006F59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F595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F595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6F4FE0D" w:rsidR="00F1171E" w:rsidRPr="006F5951" w:rsidRDefault="00A666E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6F59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F595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F595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F595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8B147BE" w:rsidR="00F1171E" w:rsidRPr="006F5951" w:rsidRDefault="00D2025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PG51 is a rare genetic disease. I would recommend adding OMIM entry number. </w:t>
            </w:r>
          </w:p>
        </w:tc>
        <w:tc>
          <w:tcPr>
            <w:tcW w:w="1523" w:type="pct"/>
          </w:tcPr>
          <w:p w14:paraId="40220055" w14:textId="77777777" w:rsidR="00F1171E" w:rsidRPr="006F59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F595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F59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F595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F595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F59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11EB3634" w:rsidR="00F1171E" w:rsidRPr="006F5951" w:rsidRDefault="00BB1C2F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</w:t>
            </w:r>
          </w:p>
          <w:p w14:paraId="6CBA4B2A" w14:textId="77777777" w:rsidR="00F1171E" w:rsidRPr="006F59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6F59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F59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F59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F595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666EE" w:rsidRPr="006F595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A666EE" w:rsidRPr="006F5951" w:rsidRDefault="00A666EE" w:rsidP="00A666E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F595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F595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F595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A666EE" w:rsidRPr="006F5951" w:rsidRDefault="00A666EE" w:rsidP="00A666E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27CCFAB" w14:textId="7075A1F8" w:rsidR="00A666EE" w:rsidRPr="006F5951" w:rsidRDefault="00A666EE" w:rsidP="00A666E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recommend making “AP4E1” italic in the manuscript because it is a gene. </w:t>
            </w:r>
          </w:p>
          <w:p w14:paraId="25216517" w14:textId="3332D690" w:rsidR="00A666EE" w:rsidRPr="006F5951" w:rsidRDefault="00A666EE" w:rsidP="00A666E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section 2, please describe what genetic analysis made the diagnosis of SPG51, such as gene panel, exome sequencing, or genome </w:t>
            </w:r>
            <w:proofErr w:type="spellStart"/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quening</w:t>
            </w:r>
            <w:proofErr w:type="spellEnd"/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? What are the variants? Please document the variants’ information. Are these de novo or inherited? </w:t>
            </w:r>
          </w:p>
          <w:p w14:paraId="7394F698" w14:textId="4497221D" w:rsidR="00A666EE" w:rsidRPr="006F5951" w:rsidRDefault="00A666EE" w:rsidP="00A666E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scribe when and why the patient obtained the genetic testing? Describe his developmental milestones</w:t>
            </w:r>
            <w:r w:rsidR="00B63BBA"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family history. </w:t>
            </w:r>
          </w:p>
          <w:p w14:paraId="3AA9A236" w14:textId="781537C9" w:rsidR="00B63BBA" w:rsidRPr="006F5951" w:rsidRDefault="00B63BBA" w:rsidP="00A666E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terms of physical exam, did he have any abnormal head circumference (macrocephaly or microcephaly)? </w:t>
            </w:r>
          </w:p>
          <w:p w14:paraId="1E7BD914" w14:textId="0362F3F9" w:rsidR="00B63BBA" w:rsidRPr="006F5951" w:rsidRDefault="00B63BBA" w:rsidP="00A666E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conclusion mentions that SPG51 can lead to misdiagnosis. Were there any differential diagnoses as a mimicker?</w:t>
            </w:r>
          </w:p>
          <w:p w14:paraId="15DFD0E8" w14:textId="122C7E96" w:rsidR="00A666EE" w:rsidRPr="006F5951" w:rsidRDefault="00B63BBA" w:rsidP="00B63BB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the abstract, authors states that the specific characteristics of SPG51 are, due </w:t>
            </w:r>
            <w:proofErr w:type="spellStart"/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only</w:t>
            </w:r>
            <w:proofErr w:type="spellEnd"/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ew cases, not well understood due to limited reports of affected families. Thus, I would recommend creating a table to list </w:t>
            </w:r>
            <w:proofErr w:type="spellStart"/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knonw</w:t>
            </w:r>
            <w:proofErr w:type="spellEnd"/>
            <w:r w:rsidRPr="006F595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ymptoms and ideally patient’s clinical and variant information from previous case reports.</w:t>
            </w:r>
            <w:r w:rsidRPr="006F5951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65E098E" w14:textId="77777777" w:rsidR="00A666EE" w:rsidRPr="006F5951" w:rsidRDefault="00A666EE" w:rsidP="00A666E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F59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F59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F59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F59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6F59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F595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F595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F59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F595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6F595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F59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F595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F59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F595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F595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F595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F5951">
              <w:rPr>
                <w:rFonts w:ascii="Arial" w:hAnsi="Arial" w:cs="Arial"/>
                <w:lang w:val="en-GB"/>
              </w:rPr>
              <w:t>Author’s comment</w:t>
            </w:r>
            <w:r w:rsidRPr="006F595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F595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F595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F59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F595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F59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F59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F595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F595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F595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F59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07D298AC" w:rsidR="00F1171E" w:rsidRPr="006F59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F595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F595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F595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F595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9B249BF" w14:textId="77777777" w:rsidR="006F5951" w:rsidRPr="007B6415" w:rsidRDefault="006F5951" w:rsidP="006F595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B6415">
        <w:rPr>
          <w:rFonts w:ascii="Arial" w:hAnsi="Arial" w:cs="Arial"/>
          <w:b/>
          <w:u w:val="single"/>
        </w:rPr>
        <w:t>Reviewer details:</w:t>
      </w:r>
    </w:p>
    <w:p w14:paraId="67C3E353" w14:textId="77777777" w:rsidR="006F5951" w:rsidRPr="007B6415" w:rsidRDefault="006F5951" w:rsidP="006F595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B6415">
        <w:rPr>
          <w:rFonts w:ascii="Arial" w:hAnsi="Arial" w:cs="Arial"/>
          <w:b/>
          <w:color w:val="000000"/>
        </w:rPr>
        <w:t>Yutaka Furuta, USA</w:t>
      </w:r>
    </w:p>
    <w:p w14:paraId="35B5B067" w14:textId="77777777" w:rsidR="006F5951" w:rsidRPr="006F5951" w:rsidRDefault="006F595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6F5951" w:rsidRPr="006F595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FC010E" w14:textId="77777777" w:rsidR="001E05E6" w:rsidRPr="0000007A" w:rsidRDefault="001E05E6" w:rsidP="0099583E">
      <w:r>
        <w:separator/>
      </w:r>
    </w:p>
  </w:endnote>
  <w:endnote w:type="continuationSeparator" w:id="0">
    <w:p w14:paraId="3ED6C348" w14:textId="77777777" w:rsidR="001E05E6" w:rsidRPr="0000007A" w:rsidRDefault="001E05E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E93D08" w14:textId="77777777" w:rsidR="001E05E6" w:rsidRPr="0000007A" w:rsidRDefault="001E05E6" w:rsidP="0099583E">
      <w:r>
        <w:separator/>
      </w:r>
    </w:p>
  </w:footnote>
  <w:footnote w:type="continuationSeparator" w:id="0">
    <w:p w14:paraId="74D0BFB6" w14:textId="77777777" w:rsidR="001E05E6" w:rsidRPr="0000007A" w:rsidRDefault="001E05E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13822998">
    <w:abstractNumId w:val="3"/>
  </w:num>
  <w:num w:numId="2" w16cid:durableId="1241059563">
    <w:abstractNumId w:val="6"/>
  </w:num>
  <w:num w:numId="3" w16cid:durableId="1635325788">
    <w:abstractNumId w:val="5"/>
  </w:num>
  <w:num w:numId="4" w16cid:durableId="1213150919">
    <w:abstractNumId w:val="7"/>
  </w:num>
  <w:num w:numId="5" w16cid:durableId="1094546780">
    <w:abstractNumId w:val="4"/>
  </w:num>
  <w:num w:numId="6" w16cid:durableId="907494466">
    <w:abstractNumId w:val="0"/>
  </w:num>
  <w:num w:numId="7" w16cid:durableId="557665060">
    <w:abstractNumId w:val="1"/>
  </w:num>
  <w:num w:numId="8" w16cid:durableId="1883249275">
    <w:abstractNumId w:val="9"/>
  </w:num>
  <w:num w:numId="9" w16cid:durableId="1863669413">
    <w:abstractNumId w:val="8"/>
  </w:num>
  <w:num w:numId="10" w16cid:durableId="1043523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5809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122B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57D8"/>
    <w:rsid w:val="00115767"/>
    <w:rsid w:val="00121FFA"/>
    <w:rsid w:val="0012616A"/>
    <w:rsid w:val="001265D9"/>
    <w:rsid w:val="00136984"/>
    <w:rsid w:val="001425F1"/>
    <w:rsid w:val="00142A9C"/>
    <w:rsid w:val="001431D5"/>
    <w:rsid w:val="00150304"/>
    <w:rsid w:val="0015296D"/>
    <w:rsid w:val="001548E2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64B9"/>
    <w:rsid w:val="001D3A1D"/>
    <w:rsid w:val="001E05E6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0574"/>
    <w:rsid w:val="00275984"/>
    <w:rsid w:val="00280EC9"/>
    <w:rsid w:val="00282BEE"/>
    <w:rsid w:val="002859CC"/>
    <w:rsid w:val="00291736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01C1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7E22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0C3A"/>
    <w:rsid w:val="005735A5"/>
    <w:rsid w:val="005757CF"/>
    <w:rsid w:val="00581FF9"/>
    <w:rsid w:val="005A4F17"/>
    <w:rsid w:val="005B3509"/>
    <w:rsid w:val="005C25A0"/>
    <w:rsid w:val="005D230D"/>
    <w:rsid w:val="005D57F0"/>
    <w:rsid w:val="005E11DC"/>
    <w:rsid w:val="005E29CE"/>
    <w:rsid w:val="005E3241"/>
    <w:rsid w:val="005E7FB0"/>
    <w:rsid w:val="005F184C"/>
    <w:rsid w:val="005F7574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5951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5DB1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2C20"/>
    <w:rsid w:val="009C5642"/>
    <w:rsid w:val="009E13C3"/>
    <w:rsid w:val="009E6A30"/>
    <w:rsid w:val="009F07D4"/>
    <w:rsid w:val="009F29EB"/>
    <w:rsid w:val="009F7A71"/>
    <w:rsid w:val="00A001A0"/>
    <w:rsid w:val="00A023A7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666EE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0B57"/>
    <w:rsid w:val="00B334D9"/>
    <w:rsid w:val="00B53059"/>
    <w:rsid w:val="00B562D2"/>
    <w:rsid w:val="00B62087"/>
    <w:rsid w:val="00B62F41"/>
    <w:rsid w:val="00B63782"/>
    <w:rsid w:val="00B63BBA"/>
    <w:rsid w:val="00B66599"/>
    <w:rsid w:val="00B739D7"/>
    <w:rsid w:val="00B760E1"/>
    <w:rsid w:val="00B82FFC"/>
    <w:rsid w:val="00BA1AB3"/>
    <w:rsid w:val="00BA55B7"/>
    <w:rsid w:val="00BA6421"/>
    <w:rsid w:val="00BB1C2F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35F5"/>
    <w:rsid w:val="00C635B6"/>
    <w:rsid w:val="00C70DFC"/>
    <w:rsid w:val="00C82466"/>
    <w:rsid w:val="00C84097"/>
    <w:rsid w:val="00CA4B20"/>
    <w:rsid w:val="00CA5CD8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653"/>
    <w:rsid w:val="00CE5AC7"/>
    <w:rsid w:val="00CF0BBB"/>
    <w:rsid w:val="00CF0D07"/>
    <w:rsid w:val="00CF7035"/>
    <w:rsid w:val="00D1283A"/>
    <w:rsid w:val="00D12970"/>
    <w:rsid w:val="00D17979"/>
    <w:rsid w:val="00D20258"/>
    <w:rsid w:val="00D2075F"/>
    <w:rsid w:val="00D24CBE"/>
    <w:rsid w:val="00D27A79"/>
    <w:rsid w:val="00D32AC2"/>
    <w:rsid w:val="00D33F4A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3F14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2C39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478E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57F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D57F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6F595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7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1</cp:revision>
  <dcterms:created xsi:type="dcterms:W3CDTF">2023-08-30T09:21:00Z</dcterms:created>
  <dcterms:modified xsi:type="dcterms:W3CDTF">2025-05-29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MSIP_Label_792c8cef-6f2b-4af1-b4ac-d815ff795cd6_Enabled">
    <vt:lpwstr>true</vt:lpwstr>
  </property>
  <property fmtid="{D5CDD505-2E9C-101B-9397-08002B2CF9AE}" pid="4" name="MSIP_Label_792c8cef-6f2b-4af1-b4ac-d815ff795cd6_SetDate">
    <vt:lpwstr>2025-05-24T05:14:06Z</vt:lpwstr>
  </property>
  <property fmtid="{D5CDD505-2E9C-101B-9397-08002B2CF9AE}" pid="5" name="MSIP_Label_792c8cef-6f2b-4af1-b4ac-d815ff795cd6_Method">
    <vt:lpwstr>Standard</vt:lpwstr>
  </property>
  <property fmtid="{D5CDD505-2E9C-101B-9397-08002B2CF9AE}" pid="6" name="MSIP_Label_792c8cef-6f2b-4af1-b4ac-d815ff795cd6_Name">
    <vt:lpwstr>VUMC General</vt:lpwstr>
  </property>
  <property fmtid="{D5CDD505-2E9C-101B-9397-08002B2CF9AE}" pid="7" name="MSIP_Label_792c8cef-6f2b-4af1-b4ac-d815ff795cd6_SiteId">
    <vt:lpwstr>ef575030-1424-4ed8-b83c-12c533d879ab</vt:lpwstr>
  </property>
  <property fmtid="{D5CDD505-2E9C-101B-9397-08002B2CF9AE}" pid="8" name="MSIP_Label_792c8cef-6f2b-4af1-b4ac-d815ff795cd6_ActionId">
    <vt:lpwstr>e5b7413c-bac2-4f8b-9fb4-5fbf7ad748af</vt:lpwstr>
  </property>
  <property fmtid="{D5CDD505-2E9C-101B-9397-08002B2CF9AE}" pid="9" name="MSIP_Label_792c8cef-6f2b-4af1-b4ac-d815ff795cd6_ContentBits">
    <vt:lpwstr>0</vt:lpwstr>
  </property>
</Properties>
</file>